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721C1B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</w:t>
            </w:r>
            <w:r w:rsidR="004952C7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18F92256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0B61A1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7DC63917" w14:textId="51103782" w:rsidR="00E01D9D" w:rsidRDefault="00E01D9D" w:rsidP="00E01D9D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0E0B">
              <w:rPr>
                <w:rFonts w:ascii="Times New Roman" w:eastAsia="仿宋" w:hAnsi="Times New Roman"/>
                <w:sz w:val="24"/>
                <w:szCs w:val="24"/>
              </w:rPr>
              <w:t>Full-field deformation measurement of shield tunnels using point clouds and deep learni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0E0B">
              <w:rPr>
                <w:rFonts w:ascii="Times New Roman" w:eastAsia="仿宋" w:hAnsi="Times New Roman"/>
                <w:sz w:val="24"/>
                <w:szCs w:val="24"/>
              </w:rPr>
              <w:t>11th International Conference on Innovative Production and Construction (IPC2025)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Nancha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07/08/2025</w:t>
            </w:r>
          </w:p>
          <w:p w14:paraId="458B19CD" w14:textId="13FD7CB6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1A7FE81F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647874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793CD2F4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32131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398DBA3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643D16">
              <w:rPr>
                <w:rFonts w:ascii="Times New Roman" w:eastAsia="仿宋" w:hAnsi="Times New Roman"/>
                <w:sz w:val="24"/>
                <w:szCs w:val="24"/>
              </w:rPr>
              <w:t>1</w:t>
            </w:r>
            <w:r w:rsidR="006F0727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0DB05E3C" w14:textId="77777777" w:rsidR="00932B1F" w:rsidRPr="00D847A8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5FCF049E" w:rsidR="00D847A8" w:rsidRPr="00D847A8" w:rsidRDefault="00D847A8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847A8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D847A8">
              <w:rPr>
                <w:rFonts w:ascii="Times New Roman" w:eastAsia="仿宋" w:hAnsi="Times New Roman" w:hint="eastAsia"/>
                <w:sz w:val="24"/>
                <w:szCs w:val="24"/>
              </w:rPr>
              <w:t>ci</w:t>
            </w:r>
            <w:r w:rsidRPr="00D847A8">
              <w:rPr>
                <w:rFonts w:ascii="Times New Roman" w:eastAsia="仿宋" w:hAnsi="Times New Roman"/>
                <w:sz w:val="24"/>
                <w:szCs w:val="24"/>
              </w:rPr>
              <w:t>entific Reports, 1</w:t>
            </w:r>
            <w:r w:rsidR="00570498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847A8"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D0F8C" w14:textId="77777777" w:rsidR="00E27A2D" w:rsidRDefault="00E27A2D" w:rsidP="000F2CC4">
      <w:r>
        <w:separator/>
      </w:r>
    </w:p>
  </w:endnote>
  <w:endnote w:type="continuationSeparator" w:id="0">
    <w:p w14:paraId="5957D551" w14:textId="77777777" w:rsidR="00E27A2D" w:rsidRDefault="00E27A2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197B8" w14:textId="77777777" w:rsidR="00E27A2D" w:rsidRDefault="00E27A2D" w:rsidP="000F2CC4">
      <w:r>
        <w:separator/>
      </w:r>
    </w:p>
  </w:footnote>
  <w:footnote w:type="continuationSeparator" w:id="0">
    <w:p w14:paraId="3D0FB41B" w14:textId="77777777" w:rsidR="00E27A2D" w:rsidRDefault="00E27A2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OsBQCaooZQ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1A1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0565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1315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298D"/>
    <w:rsid w:val="003A44C0"/>
    <w:rsid w:val="003A65E6"/>
    <w:rsid w:val="003A7F66"/>
    <w:rsid w:val="003B2816"/>
    <w:rsid w:val="003B4973"/>
    <w:rsid w:val="003B5919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8BB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952C7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663D1"/>
    <w:rsid w:val="00570194"/>
    <w:rsid w:val="00570498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3D16"/>
    <w:rsid w:val="00644013"/>
    <w:rsid w:val="00644F0C"/>
    <w:rsid w:val="00645D37"/>
    <w:rsid w:val="00647874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48CB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0727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2E47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1E4B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57BF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C68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E7E4C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47A8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500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1D9D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27A2D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DF0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4CE4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C7626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5</TotalTime>
  <Pages>1</Pages>
  <Words>2227</Words>
  <Characters>10539</Characters>
  <Application>Microsoft Office Word</Application>
  <DocSecurity>0</DocSecurity>
  <Lines>202</Lines>
  <Paragraphs>151</Paragraphs>
  <ScaleCrop>false</ScaleCrop>
  <Company/>
  <LinksUpToDate>false</LinksUpToDate>
  <CharactersWithSpaces>1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602</cp:revision>
  <cp:lastPrinted>2024-11-03T03:54:00Z</cp:lastPrinted>
  <dcterms:created xsi:type="dcterms:W3CDTF">2023-03-15T15:20:00Z</dcterms:created>
  <dcterms:modified xsi:type="dcterms:W3CDTF">2025-10-28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